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7D8FC754" w:rsidR="002230C3" w:rsidRPr="00C66D53" w:rsidRDefault="00270D37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>
        <w:rPr>
          <w:rFonts w:ascii="Segoe UI" w:hAnsi="Segoe UI" w:cs="Segoe UI"/>
          <w:b/>
          <w:sz w:val="28"/>
          <w:szCs w:val="28"/>
          <w:u w:val="single"/>
        </w:rPr>
        <w:t>for 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BF67E0">
        <w:rPr>
          <w:rFonts w:ascii="Segoe UI" w:hAnsi="Segoe UI" w:cs="Segoe UI"/>
          <w:b/>
          <w:sz w:val="28"/>
          <w:szCs w:val="28"/>
          <w:u w:val="single"/>
        </w:rPr>
        <w:t>1</w:t>
      </w:r>
      <w:r w:rsidR="00BF67E0" w:rsidRPr="00BF67E0">
        <w:rPr>
          <w:rFonts w:ascii="Segoe UI" w:hAnsi="Segoe UI" w:cs="Segoe UI"/>
          <w:b/>
          <w:sz w:val="28"/>
          <w:szCs w:val="28"/>
          <w:u w:val="single"/>
          <w:vertAlign w:val="superscript"/>
        </w:rPr>
        <w:t>st</w:t>
      </w:r>
      <w:r w:rsidR="00BF67E0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173A8D">
        <w:rPr>
          <w:rFonts w:ascii="Segoe UI" w:hAnsi="Segoe UI" w:cs="Segoe UI"/>
          <w:b/>
          <w:sz w:val="28"/>
          <w:szCs w:val="28"/>
          <w:u w:val="single"/>
        </w:rPr>
        <w:t>May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5A6AB3">
        <w:rPr>
          <w:rFonts w:ascii="Segoe UI" w:hAnsi="Segoe UI" w:cs="Segoe UI"/>
          <w:b/>
          <w:sz w:val="28"/>
          <w:szCs w:val="28"/>
          <w:u w:val="single"/>
        </w:rPr>
        <w:t>5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A23619">
        <w:rPr>
          <w:rFonts w:ascii="Segoe UI" w:hAnsi="Segoe UI" w:cs="Segoe UI"/>
          <w:b/>
          <w:sz w:val="28"/>
          <w:szCs w:val="28"/>
          <w:u w:val="single"/>
        </w:rPr>
        <w:t>31 May 2025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60"/>
        <w:gridCol w:w="3119"/>
        <w:gridCol w:w="1274"/>
        <w:gridCol w:w="1560"/>
        <w:gridCol w:w="1986"/>
        <w:gridCol w:w="1984"/>
      </w:tblGrid>
      <w:tr w:rsidR="00757E35" w:rsidRPr="00C66D53" w14:paraId="50E6C8B3" w14:textId="77777777" w:rsidTr="00270D37">
        <w:trPr>
          <w:trHeight w:val="865"/>
        </w:trPr>
        <w:tc>
          <w:tcPr>
            <w:tcW w:w="48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420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580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41E85" w:rsidRPr="00C66D53" w14:paraId="3AB0ECAD" w14:textId="77777777" w:rsidTr="00270D37">
        <w:trPr>
          <w:trHeight w:val="865"/>
        </w:trPr>
        <w:tc>
          <w:tcPr>
            <w:tcW w:w="483" w:type="pct"/>
            <w:shd w:val="clear" w:color="auto" w:fill="auto"/>
          </w:tcPr>
          <w:p w14:paraId="722A12E7" w14:textId="22EA48BB" w:rsidR="00B41E85" w:rsidRPr="0051662D" w:rsidRDefault="001F595F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51662D">
              <w:rPr>
                <w:rFonts w:ascii="Segoe UI" w:hAnsi="Segoe UI" w:cs="Segoe UI"/>
                <w:bCs/>
                <w:sz w:val="20"/>
                <w:szCs w:val="20"/>
              </w:rPr>
              <w:t>Assessor</w:t>
            </w:r>
          </w:p>
        </w:tc>
        <w:tc>
          <w:tcPr>
            <w:tcW w:w="1420" w:type="pct"/>
            <w:shd w:val="clear" w:color="auto" w:fill="auto"/>
          </w:tcPr>
          <w:p w14:paraId="56C8D79B" w14:textId="2DBCBB22" w:rsidR="00B41E85" w:rsidRPr="0051662D" w:rsidRDefault="00BA3568" w:rsidP="00D8366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ajorHAnsi" w:hAnsiTheme="majorHAnsi" w:cstheme="majorHAnsi"/>
                <w:bCs/>
              </w:rPr>
            </w:pPr>
            <w:r w:rsidRPr="0051662D">
              <w:rPr>
                <w:rFonts w:asciiTheme="majorHAnsi" w:hAnsiTheme="majorHAnsi" w:cstheme="majorHAnsi"/>
                <w:bCs/>
              </w:rPr>
              <w:t>Automotive Sales Executive L-4</w:t>
            </w:r>
            <w:r w:rsidR="005E38BE" w:rsidRPr="0051662D">
              <w:rPr>
                <w:rFonts w:asciiTheme="majorHAnsi" w:hAnsiTheme="majorHAnsi" w:cstheme="majorHAnsi"/>
                <w:bCs/>
              </w:rPr>
              <w:t>(ASC/Q1001)</w:t>
            </w:r>
          </w:p>
          <w:p w14:paraId="685AC48A" w14:textId="5F9DEA8A" w:rsidR="0070649C" w:rsidRPr="0051662D" w:rsidRDefault="0070649C" w:rsidP="00D8366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ajorHAnsi" w:hAnsiTheme="majorHAnsi" w:cstheme="majorHAnsi"/>
                <w:bCs/>
              </w:rPr>
            </w:pPr>
            <w:r w:rsidRPr="0051662D">
              <w:rPr>
                <w:rFonts w:asciiTheme="majorHAnsi" w:hAnsiTheme="majorHAnsi" w:cstheme="majorHAnsi"/>
                <w:bCs/>
              </w:rPr>
              <w:t>Automotive Showroom Host</w:t>
            </w:r>
            <w:r w:rsidR="00E13B68" w:rsidRPr="0051662D">
              <w:rPr>
                <w:rFonts w:asciiTheme="majorHAnsi" w:hAnsiTheme="majorHAnsi" w:cstheme="majorHAnsi"/>
                <w:bCs/>
              </w:rPr>
              <w:t xml:space="preserve"> L-3</w:t>
            </w:r>
            <w:r w:rsidR="005E38BE" w:rsidRPr="0051662D">
              <w:rPr>
                <w:rFonts w:asciiTheme="majorHAnsi" w:hAnsiTheme="majorHAnsi" w:cstheme="majorHAnsi"/>
                <w:bCs/>
              </w:rPr>
              <w:t>(ASC/Q1103)</w:t>
            </w:r>
          </w:p>
          <w:p w14:paraId="53241EC1" w14:textId="26C57DAE" w:rsidR="0070649C" w:rsidRPr="0051662D" w:rsidRDefault="0070649C" w:rsidP="00D8366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Segoe UI" w:hAnsi="Segoe UI" w:cs="Segoe UI"/>
                <w:bCs/>
                <w:sz w:val="20"/>
                <w:szCs w:val="20"/>
              </w:rPr>
            </w:pPr>
            <w:r w:rsidRPr="0051662D">
              <w:rPr>
                <w:rFonts w:asciiTheme="majorHAnsi" w:hAnsiTheme="majorHAnsi" w:cstheme="majorHAnsi"/>
                <w:bCs/>
              </w:rPr>
              <w:t>A</w:t>
            </w:r>
            <w:r w:rsidR="00E13B68" w:rsidRPr="0051662D">
              <w:rPr>
                <w:rFonts w:asciiTheme="majorHAnsi" w:hAnsiTheme="majorHAnsi" w:cstheme="majorHAnsi"/>
                <w:bCs/>
              </w:rPr>
              <w:t xml:space="preserve">utomotive </w:t>
            </w:r>
            <w:proofErr w:type="spellStart"/>
            <w:r w:rsidR="00E13B68" w:rsidRPr="0051662D">
              <w:rPr>
                <w:rFonts w:asciiTheme="majorHAnsi" w:hAnsiTheme="majorHAnsi" w:cstheme="majorHAnsi"/>
                <w:bCs/>
              </w:rPr>
              <w:t>Telecaller</w:t>
            </w:r>
            <w:proofErr w:type="spellEnd"/>
            <w:r w:rsidR="00E13B68" w:rsidRPr="0051662D">
              <w:rPr>
                <w:rFonts w:asciiTheme="majorHAnsi" w:hAnsiTheme="majorHAnsi" w:cstheme="majorHAnsi"/>
                <w:bCs/>
              </w:rPr>
              <w:t xml:space="preserve"> L-4</w:t>
            </w:r>
            <w:r w:rsidR="002F714B" w:rsidRPr="0051662D">
              <w:rPr>
                <w:rFonts w:asciiTheme="majorHAnsi" w:hAnsiTheme="majorHAnsi" w:cstheme="majorHAnsi"/>
                <w:bCs/>
              </w:rPr>
              <w:t xml:space="preserve"> </w:t>
            </w:r>
            <w:r w:rsidR="005E38BE" w:rsidRPr="0051662D">
              <w:rPr>
                <w:rFonts w:asciiTheme="majorHAnsi" w:hAnsiTheme="majorHAnsi" w:cstheme="majorHAnsi"/>
                <w:bCs/>
              </w:rPr>
              <w:t>(ASC/Q1105)</w:t>
            </w:r>
          </w:p>
        </w:tc>
        <w:tc>
          <w:tcPr>
            <w:tcW w:w="580" w:type="pct"/>
            <w:shd w:val="clear" w:color="auto" w:fill="auto"/>
          </w:tcPr>
          <w:p w14:paraId="291ACDE7" w14:textId="77777777" w:rsidR="00B41E85" w:rsidRPr="0051662D" w:rsidRDefault="00B41E85" w:rsidP="00B41E85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0459CF45" w14:textId="77777777" w:rsidR="00B41E85" w:rsidRPr="0051662D" w:rsidRDefault="00B41E85" w:rsidP="00B41E85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04712DF6" w14:textId="77777777" w:rsidR="00B41E85" w:rsidRPr="0051662D" w:rsidRDefault="00B41E85" w:rsidP="00B41E85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05810F1C" w14:textId="77777777" w:rsidR="00616D4C" w:rsidRPr="0051662D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From:</w:t>
            </w:r>
          </w:p>
          <w:p w14:paraId="432D599F" w14:textId="6A124462" w:rsidR="00616D4C" w:rsidRPr="0051662D" w:rsidRDefault="00616D4C" w:rsidP="00616D4C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1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st</w:t>
            </w:r>
            <w:r w:rsidRPr="0051662D">
              <w:rPr>
                <w:rFonts w:cstheme="minorHAnsi"/>
                <w:bCs/>
                <w:u w:val="single"/>
              </w:rPr>
              <w:t xml:space="preserve"> May 2025- </w:t>
            </w:r>
            <w:r w:rsidR="00DA10BD" w:rsidRPr="0051662D">
              <w:rPr>
                <w:rFonts w:cstheme="minorHAnsi"/>
                <w:bCs/>
                <w:u w:val="single"/>
              </w:rPr>
              <w:t xml:space="preserve">To </w:t>
            </w:r>
            <w:r w:rsidRPr="0051662D">
              <w:rPr>
                <w:rFonts w:cstheme="minorHAnsi"/>
                <w:bCs/>
                <w:u w:val="single"/>
              </w:rPr>
              <w:t>10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2BBCAF40" w14:textId="266900E4" w:rsidR="00B41E85" w:rsidRPr="0051662D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710" w:type="pct"/>
            <w:shd w:val="clear" w:color="auto" w:fill="auto"/>
          </w:tcPr>
          <w:p w14:paraId="6CBB7D6D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6FC7A639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`</w:t>
            </w:r>
          </w:p>
          <w:p w14:paraId="5940BAA3" w14:textId="24AAFB1F" w:rsidR="00B41E85" w:rsidRPr="0051662D" w:rsidRDefault="007B6631" w:rsidP="00B41E85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  <w:r w:rsidRPr="0051662D">
              <w:rPr>
                <w:rFonts w:cstheme="minorHAnsi"/>
                <w:bCs/>
                <w:color w:val="1F1F1F"/>
                <w:shd w:val="clear" w:color="auto" w:fill="FFFFFF"/>
              </w:rPr>
              <w:t>Online</w:t>
            </w:r>
          </w:p>
          <w:p w14:paraId="2344E8A4" w14:textId="77777777" w:rsidR="00B41E85" w:rsidRPr="0051662D" w:rsidRDefault="00B41E85" w:rsidP="00B41E85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  <w:p w14:paraId="009BFBA0" w14:textId="77777777" w:rsidR="00B41E85" w:rsidRPr="0051662D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904" w:type="pct"/>
            <w:shd w:val="clear" w:color="auto" w:fill="auto"/>
          </w:tcPr>
          <w:p w14:paraId="259DA4DC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2BCA5820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0CA3930D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</w:p>
          <w:p w14:paraId="7B10E6A3" w14:textId="7A4D21E0" w:rsidR="00B41E85" w:rsidRPr="0051662D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51662D">
              <w:rPr>
                <w:rFonts w:cstheme="minorHAnsi"/>
                <w:bCs/>
              </w:rPr>
              <w:t>Mr. Vikas Chauhan</w:t>
            </w:r>
            <w:r w:rsidRPr="0051662D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903" w:type="pct"/>
            <w:shd w:val="clear" w:color="auto" w:fill="auto"/>
          </w:tcPr>
          <w:p w14:paraId="7C198B80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br/>
            </w:r>
            <w:r w:rsidRPr="0051662D">
              <w:rPr>
                <w:rFonts w:cstheme="minorHAnsi"/>
                <w:bCs/>
              </w:rPr>
              <w:br/>
            </w:r>
          </w:p>
          <w:p w14:paraId="7B09BAE3" w14:textId="77777777" w:rsidR="00B41E85" w:rsidRPr="0051662D" w:rsidRDefault="00B41E85" w:rsidP="00B41E85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Vikas@asdc.org.in</w:t>
            </w:r>
          </w:p>
          <w:p w14:paraId="526D004A" w14:textId="77777777" w:rsidR="00B41E85" w:rsidRPr="0051662D" w:rsidRDefault="00B41E85" w:rsidP="00B41E8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</w:tr>
      <w:tr w:rsidR="001F595F" w:rsidRPr="00904C66" w14:paraId="0592E53B" w14:textId="77777777" w:rsidTr="00270D37">
        <w:trPr>
          <w:trHeight w:val="2067"/>
        </w:trPr>
        <w:tc>
          <w:tcPr>
            <w:tcW w:w="483" w:type="pct"/>
          </w:tcPr>
          <w:p w14:paraId="1621177C" w14:textId="27D741E5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ascii="Segoe UI" w:hAnsi="Segoe UI" w:cs="Segoe UI"/>
                <w:bCs/>
                <w:sz w:val="20"/>
                <w:szCs w:val="20"/>
              </w:rPr>
              <w:t>Assessor</w:t>
            </w:r>
          </w:p>
        </w:tc>
        <w:tc>
          <w:tcPr>
            <w:tcW w:w="1420" w:type="pct"/>
          </w:tcPr>
          <w:p w14:paraId="76705AF8" w14:textId="785D848D" w:rsidR="001F595F" w:rsidRPr="0051662D" w:rsidRDefault="001F595F" w:rsidP="001F595F">
            <w:p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1. Electric Vehicle Service Technician L-4 (ASC/Q1429)</w:t>
            </w:r>
          </w:p>
          <w:p w14:paraId="71DD6219" w14:textId="40C8F4A0" w:rsidR="001F595F" w:rsidRPr="0051662D" w:rsidRDefault="001F595F" w:rsidP="001F595F">
            <w:p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2. Electric Vehicle Service Assistant L-3(ASC/Q1435)</w:t>
            </w:r>
          </w:p>
        </w:tc>
        <w:tc>
          <w:tcPr>
            <w:tcW w:w="580" w:type="pct"/>
          </w:tcPr>
          <w:p w14:paraId="38CEAB89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</w:p>
          <w:p w14:paraId="29935277" w14:textId="4900A535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From:</w:t>
            </w:r>
          </w:p>
          <w:p w14:paraId="13CF752D" w14:textId="448D29EA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1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st</w:t>
            </w:r>
            <w:r w:rsidRPr="0051662D">
              <w:rPr>
                <w:rFonts w:cstheme="minorHAnsi"/>
                <w:bCs/>
                <w:u w:val="single"/>
              </w:rPr>
              <w:t xml:space="preserve"> May 2025-To 10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63B8AB92" w14:textId="3631263E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710" w:type="pct"/>
          </w:tcPr>
          <w:p w14:paraId="6FD12351" w14:textId="44852C94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78B8BB61" w14:textId="496508F2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`</w:t>
            </w:r>
          </w:p>
          <w:p w14:paraId="58F55842" w14:textId="79311F07" w:rsidR="001F595F" w:rsidRPr="0051662D" w:rsidRDefault="001F595F" w:rsidP="001F595F">
            <w:pPr>
              <w:rPr>
                <w:rFonts w:cstheme="minorHAnsi"/>
                <w:bCs/>
              </w:rPr>
            </w:pPr>
            <w:r w:rsidRPr="0051662D">
              <w:rPr>
                <w:rFonts w:ascii="Roboto" w:hAnsi="Roboto"/>
                <w:bCs/>
                <w:color w:val="1F1F1F"/>
                <w:sz w:val="18"/>
                <w:szCs w:val="18"/>
                <w:shd w:val="clear" w:color="auto" w:fill="FFFFFF"/>
              </w:rPr>
              <w:t xml:space="preserve">      Blended</w:t>
            </w:r>
            <w:r w:rsidRPr="0051662D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904" w:type="pct"/>
          </w:tcPr>
          <w:p w14:paraId="7F9164C7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07D435DC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7322F8D5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7261E43D" w14:textId="1FB10143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Mr. Vikas Chauhan</w:t>
            </w:r>
            <w:r w:rsidRPr="0051662D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br/>
            </w:r>
            <w:r w:rsidRPr="0051662D">
              <w:rPr>
                <w:rFonts w:cstheme="minorHAnsi"/>
                <w:bCs/>
              </w:rPr>
              <w:br/>
            </w:r>
          </w:p>
          <w:p w14:paraId="22198B41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Vikas@asdc.org.in</w:t>
            </w:r>
          </w:p>
          <w:p w14:paraId="66C097F8" w14:textId="33562709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</w:tc>
      </w:tr>
      <w:tr w:rsidR="001F595F" w:rsidRPr="00904C66" w14:paraId="0EE1BB60" w14:textId="77777777" w:rsidTr="00270D37">
        <w:trPr>
          <w:trHeight w:val="1700"/>
        </w:trPr>
        <w:tc>
          <w:tcPr>
            <w:tcW w:w="483" w:type="pct"/>
          </w:tcPr>
          <w:p w14:paraId="76550F89" w14:textId="12B03782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ascii="Segoe UI" w:hAnsi="Segoe UI" w:cs="Segoe UI"/>
                <w:bCs/>
                <w:sz w:val="20"/>
                <w:szCs w:val="20"/>
              </w:rPr>
              <w:t>Assessor</w:t>
            </w:r>
          </w:p>
        </w:tc>
        <w:tc>
          <w:tcPr>
            <w:tcW w:w="1420" w:type="pct"/>
          </w:tcPr>
          <w:p w14:paraId="78D35DEA" w14:textId="61D76D8F" w:rsidR="001F595F" w:rsidRPr="0051662D" w:rsidRDefault="001F595F" w:rsidP="001F595F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Taxi Driver L-3(ASC/Q9705)</w:t>
            </w:r>
          </w:p>
          <w:p w14:paraId="3841F295" w14:textId="5FDE7981" w:rsidR="001F595F" w:rsidRPr="0051662D" w:rsidRDefault="001F595F" w:rsidP="001F595F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Light Motor Vehicle Driver L- 2.5(ASC/Q9702)</w:t>
            </w:r>
          </w:p>
        </w:tc>
        <w:tc>
          <w:tcPr>
            <w:tcW w:w="580" w:type="pct"/>
          </w:tcPr>
          <w:p w14:paraId="6D74AB0A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From:</w:t>
            </w:r>
          </w:p>
          <w:p w14:paraId="2FD27F4B" w14:textId="54FFBD3D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5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- To 14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550402B0" w14:textId="1694F450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710" w:type="pct"/>
          </w:tcPr>
          <w:p w14:paraId="258A3619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  <w:p w14:paraId="6628F239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  <w:r w:rsidRPr="0051662D">
              <w:rPr>
                <w:rFonts w:cstheme="minorHAnsi"/>
                <w:bCs/>
                <w:color w:val="1F1F1F"/>
                <w:shd w:val="clear" w:color="auto" w:fill="FFFFFF"/>
              </w:rPr>
              <w:t>Online</w:t>
            </w:r>
          </w:p>
          <w:p w14:paraId="15E7FB7F" w14:textId="369DFE13" w:rsidR="001F595F" w:rsidRPr="0051662D" w:rsidRDefault="001F595F" w:rsidP="001F595F">
            <w:pPr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</w:tc>
        <w:tc>
          <w:tcPr>
            <w:tcW w:w="904" w:type="pct"/>
          </w:tcPr>
          <w:p w14:paraId="307817F5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7FA7FDA4" w14:textId="0A3BD225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Mr. Vikas Chauhan</w:t>
            </w:r>
            <w:r w:rsidRPr="0051662D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6ABA79DB" w14:textId="09CF50F9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Vikas@asdc.org.in</w:t>
            </w:r>
          </w:p>
        </w:tc>
      </w:tr>
      <w:tr w:rsidR="001F595F" w:rsidRPr="00F15E3E" w14:paraId="5B834E06" w14:textId="77777777" w:rsidTr="00270D37">
        <w:trPr>
          <w:trHeight w:val="1700"/>
        </w:trPr>
        <w:tc>
          <w:tcPr>
            <w:tcW w:w="483" w:type="pct"/>
          </w:tcPr>
          <w:p w14:paraId="2130D71F" w14:textId="41A56A7B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ascii="Segoe UI" w:hAnsi="Segoe UI" w:cs="Segoe UI"/>
                <w:bCs/>
                <w:sz w:val="20"/>
                <w:szCs w:val="20"/>
              </w:rPr>
              <w:t>Assessor</w:t>
            </w:r>
          </w:p>
        </w:tc>
        <w:tc>
          <w:tcPr>
            <w:tcW w:w="1420" w:type="pct"/>
          </w:tcPr>
          <w:p w14:paraId="722B25B8" w14:textId="078918B2" w:rsidR="001F595F" w:rsidRPr="0051662D" w:rsidRDefault="001F595F" w:rsidP="001F595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" w:hAnsi="Calibri" w:cs="Calibri"/>
                <w:bCs/>
                <w:color w:val="000000"/>
              </w:rPr>
            </w:pPr>
            <w:r w:rsidRPr="0051662D">
              <w:rPr>
                <w:rFonts w:ascii="Calibri" w:hAnsi="Calibri" w:cs="Calibri"/>
                <w:bCs/>
                <w:color w:val="000000"/>
              </w:rPr>
              <w:t>Two-Wheeler Service Technician L-4(ASC/Q1411)</w:t>
            </w:r>
          </w:p>
          <w:p w14:paraId="54042F01" w14:textId="77777777" w:rsidR="001F595F" w:rsidRPr="0051662D" w:rsidRDefault="001F595F" w:rsidP="001F595F">
            <w:pPr>
              <w:jc w:val="both"/>
              <w:rPr>
                <w:rFonts w:cstheme="minorHAnsi"/>
                <w:bCs/>
                <w:u w:val="single"/>
              </w:rPr>
            </w:pPr>
          </w:p>
          <w:p w14:paraId="53DE545F" w14:textId="09F271ED" w:rsidR="001F595F" w:rsidRPr="0051662D" w:rsidRDefault="001F595F" w:rsidP="001F595F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Two-Wheeler Service Assistant L-3(ASC/Q1423)</w:t>
            </w:r>
          </w:p>
        </w:tc>
        <w:tc>
          <w:tcPr>
            <w:tcW w:w="580" w:type="pct"/>
          </w:tcPr>
          <w:p w14:paraId="5F068777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From:</w:t>
            </w:r>
          </w:p>
          <w:p w14:paraId="1887D040" w14:textId="527889D9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19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- To 27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52869A8B" w14:textId="6B6D6818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710" w:type="pct"/>
          </w:tcPr>
          <w:p w14:paraId="10E3B64B" w14:textId="59432273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ascii="Roboto" w:hAnsi="Roboto"/>
                <w:bCs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AD50F06" w14:textId="6FA3D635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Mr. Vikas Chauhan</w:t>
            </w:r>
            <w:r w:rsidRPr="0051662D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903" w:type="pct"/>
          </w:tcPr>
          <w:p w14:paraId="7B5D9993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Vikas@asdc.org.in</w:t>
            </w:r>
          </w:p>
          <w:p w14:paraId="751C58B0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</w:tc>
      </w:tr>
      <w:tr w:rsidR="001F595F" w14:paraId="09A7F72E" w14:textId="77777777" w:rsidTr="00270D37">
        <w:trPr>
          <w:trHeight w:val="1700"/>
        </w:trPr>
        <w:tc>
          <w:tcPr>
            <w:tcW w:w="483" w:type="pct"/>
          </w:tcPr>
          <w:p w14:paraId="27928A54" w14:textId="70D07A39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ascii="Segoe UI" w:hAnsi="Segoe UI" w:cs="Segoe UI"/>
                <w:bCs/>
                <w:sz w:val="20"/>
                <w:szCs w:val="20"/>
              </w:rPr>
              <w:lastRenderedPageBreak/>
              <w:t>Assessor</w:t>
            </w:r>
          </w:p>
        </w:tc>
        <w:tc>
          <w:tcPr>
            <w:tcW w:w="1420" w:type="pct"/>
          </w:tcPr>
          <w:p w14:paraId="69B4A80D" w14:textId="03629CD8" w:rsidR="001F595F" w:rsidRPr="0051662D" w:rsidRDefault="001F595F" w:rsidP="001F595F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Four-Wheeler Service Technician L-4(ASC/Q1402)</w:t>
            </w:r>
          </w:p>
          <w:p w14:paraId="584FEB30" w14:textId="253217F3" w:rsidR="001F595F" w:rsidRPr="0051662D" w:rsidRDefault="001F595F" w:rsidP="001F595F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Four-Wheeler Service Assistant L-3(ASC/Q1401)</w:t>
            </w:r>
          </w:p>
        </w:tc>
        <w:tc>
          <w:tcPr>
            <w:tcW w:w="580" w:type="pct"/>
          </w:tcPr>
          <w:p w14:paraId="639EA63A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From:</w:t>
            </w:r>
          </w:p>
          <w:p w14:paraId="585BE5CC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  <w:r w:rsidRPr="0051662D">
              <w:rPr>
                <w:rFonts w:cstheme="minorHAnsi"/>
                <w:bCs/>
                <w:u w:val="single"/>
              </w:rPr>
              <w:t>19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- To 27</w:t>
            </w:r>
            <w:r w:rsidRPr="0051662D">
              <w:rPr>
                <w:rFonts w:cstheme="minorHAnsi"/>
                <w:bCs/>
                <w:u w:val="single"/>
                <w:vertAlign w:val="superscript"/>
              </w:rPr>
              <w:t>th</w:t>
            </w:r>
            <w:r w:rsidRPr="0051662D">
              <w:rPr>
                <w:rFonts w:cstheme="minorHAnsi"/>
                <w:bCs/>
                <w:u w:val="single"/>
              </w:rPr>
              <w:t xml:space="preserve"> May 2025</w:t>
            </w:r>
          </w:p>
          <w:p w14:paraId="32917472" w14:textId="5F3F420D" w:rsidR="001F595F" w:rsidRPr="0051662D" w:rsidRDefault="001F595F" w:rsidP="001F595F">
            <w:pPr>
              <w:jc w:val="center"/>
              <w:rPr>
                <w:rFonts w:cstheme="minorHAnsi"/>
                <w:bCs/>
                <w:u w:val="single"/>
              </w:rPr>
            </w:pPr>
          </w:p>
        </w:tc>
        <w:tc>
          <w:tcPr>
            <w:tcW w:w="710" w:type="pct"/>
          </w:tcPr>
          <w:p w14:paraId="112D029F" w14:textId="77777777" w:rsidR="001F595F" w:rsidRPr="0051662D" w:rsidRDefault="001F595F" w:rsidP="001F595F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</w:p>
          <w:p w14:paraId="06CA5300" w14:textId="46FB4CC0" w:rsidR="001F595F" w:rsidRPr="0051662D" w:rsidRDefault="001F595F" w:rsidP="001F595F">
            <w:pPr>
              <w:jc w:val="center"/>
              <w:rPr>
                <w:rFonts w:cstheme="minorHAnsi"/>
                <w:bCs/>
                <w:color w:val="1F1F1F"/>
                <w:shd w:val="clear" w:color="auto" w:fill="FFFFFF"/>
              </w:rPr>
            </w:pPr>
            <w:r w:rsidRPr="0051662D">
              <w:rPr>
                <w:rFonts w:ascii="Roboto" w:hAnsi="Roboto"/>
                <w:bCs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1ADED42F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717ED6DA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Mr. Vikas Chauhan</w:t>
            </w:r>
            <w:r w:rsidRPr="0051662D">
              <w:rPr>
                <w:rFonts w:cstheme="minorHAnsi"/>
                <w:bCs/>
              </w:rPr>
              <w:br/>
              <w:t>(9110310251)</w:t>
            </w:r>
          </w:p>
        </w:tc>
        <w:tc>
          <w:tcPr>
            <w:tcW w:w="903" w:type="pct"/>
          </w:tcPr>
          <w:p w14:paraId="2A0569D9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</w:p>
          <w:p w14:paraId="2CBA7F07" w14:textId="77777777" w:rsidR="001F595F" w:rsidRPr="0051662D" w:rsidRDefault="001F595F" w:rsidP="001F595F">
            <w:pPr>
              <w:jc w:val="center"/>
              <w:rPr>
                <w:rFonts w:cstheme="minorHAnsi"/>
                <w:bCs/>
              </w:rPr>
            </w:pPr>
            <w:r w:rsidRPr="0051662D">
              <w:rPr>
                <w:rFonts w:cstheme="minorHAnsi"/>
                <w:bCs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13423"/>
    <w:multiLevelType w:val="hybridMultilevel"/>
    <w:tmpl w:val="4D5880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26CE9"/>
    <w:multiLevelType w:val="hybridMultilevel"/>
    <w:tmpl w:val="C5085E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AB192A"/>
    <w:multiLevelType w:val="hybridMultilevel"/>
    <w:tmpl w:val="EBD87F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B0357"/>
    <w:multiLevelType w:val="hybridMultilevel"/>
    <w:tmpl w:val="0CC2D7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76417"/>
    <w:multiLevelType w:val="hybridMultilevel"/>
    <w:tmpl w:val="054EDF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4"/>
  </w:num>
  <w:num w:numId="2" w16cid:durableId="780152587">
    <w:abstractNumId w:val="1"/>
  </w:num>
  <w:num w:numId="3" w16cid:durableId="765539342">
    <w:abstractNumId w:val="5"/>
  </w:num>
  <w:num w:numId="4" w16cid:durableId="1405688650">
    <w:abstractNumId w:val="0"/>
  </w:num>
  <w:num w:numId="5" w16cid:durableId="1560633994">
    <w:abstractNumId w:val="6"/>
  </w:num>
  <w:num w:numId="6" w16cid:durableId="279531353">
    <w:abstractNumId w:val="2"/>
  </w:num>
  <w:num w:numId="7" w16cid:durableId="1585063374">
    <w:abstractNumId w:val="7"/>
  </w:num>
  <w:num w:numId="8" w16cid:durableId="6199982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06697"/>
    <w:rsid w:val="000179D6"/>
    <w:rsid w:val="00022F85"/>
    <w:rsid w:val="00023B37"/>
    <w:rsid w:val="0002407A"/>
    <w:rsid w:val="000257FE"/>
    <w:rsid w:val="000267A3"/>
    <w:rsid w:val="000271DE"/>
    <w:rsid w:val="00027636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94B19"/>
    <w:rsid w:val="000974C6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73A8D"/>
    <w:rsid w:val="00195207"/>
    <w:rsid w:val="00197128"/>
    <w:rsid w:val="001A4CFF"/>
    <w:rsid w:val="001A617F"/>
    <w:rsid w:val="001B23AA"/>
    <w:rsid w:val="001B49B2"/>
    <w:rsid w:val="001B5699"/>
    <w:rsid w:val="001D1DDA"/>
    <w:rsid w:val="001D69BD"/>
    <w:rsid w:val="001E4D55"/>
    <w:rsid w:val="001E5FBA"/>
    <w:rsid w:val="001F0674"/>
    <w:rsid w:val="001F595F"/>
    <w:rsid w:val="002230C3"/>
    <w:rsid w:val="00225242"/>
    <w:rsid w:val="0023080A"/>
    <w:rsid w:val="002413EC"/>
    <w:rsid w:val="00253D93"/>
    <w:rsid w:val="00257546"/>
    <w:rsid w:val="00270D37"/>
    <w:rsid w:val="00275C8E"/>
    <w:rsid w:val="0028062D"/>
    <w:rsid w:val="00291676"/>
    <w:rsid w:val="0029748D"/>
    <w:rsid w:val="002C765F"/>
    <w:rsid w:val="002D052A"/>
    <w:rsid w:val="002E5B5B"/>
    <w:rsid w:val="002F3F87"/>
    <w:rsid w:val="002F67D6"/>
    <w:rsid w:val="002F714B"/>
    <w:rsid w:val="002F7270"/>
    <w:rsid w:val="00302D7D"/>
    <w:rsid w:val="003055DF"/>
    <w:rsid w:val="003064F4"/>
    <w:rsid w:val="00314C3D"/>
    <w:rsid w:val="00316881"/>
    <w:rsid w:val="00324597"/>
    <w:rsid w:val="00353FC9"/>
    <w:rsid w:val="0035435C"/>
    <w:rsid w:val="00356F6D"/>
    <w:rsid w:val="003841C6"/>
    <w:rsid w:val="00387808"/>
    <w:rsid w:val="00387C1C"/>
    <w:rsid w:val="0039036C"/>
    <w:rsid w:val="00391847"/>
    <w:rsid w:val="00391BA0"/>
    <w:rsid w:val="00396281"/>
    <w:rsid w:val="003A273F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09FC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36D22"/>
    <w:rsid w:val="004407AA"/>
    <w:rsid w:val="00441395"/>
    <w:rsid w:val="00443F63"/>
    <w:rsid w:val="00452556"/>
    <w:rsid w:val="00463EFA"/>
    <w:rsid w:val="0047056F"/>
    <w:rsid w:val="004736BE"/>
    <w:rsid w:val="00477BC6"/>
    <w:rsid w:val="004B310B"/>
    <w:rsid w:val="004B7754"/>
    <w:rsid w:val="004C1EFC"/>
    <w:rsid w:val="004C3DE5"/>
    <w:rsid w:val="004C478B"/>
    <w:rsid w:val="004D041C"/>
    <w:rsid w:val="004D4364"/>
    <w:rsid w:val="004E3C15"/>
    <w:rsid w:val="004E480A"/>
    <w:rsid w:val="004F448D"/>
    <w:rsid w:val="00502A80"/>
    <w:rsid w:val="005031F3"/>
    <w:rsid w:val="005045FD"/>
    <w:rsid w:val="0051662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AB3"/>
    <w:rsid w:val="005A6FBB"/>
    <w:rsid w:val="005B36EA"/>
    <w:rsid w:val="005B603B"/>
    <w:rsid w:val="005C647B"/>
    <w:rsid w:val="005C7709"/>
    <w:rsid w:val="005D013A"/>
    <w:rsid w:val="005D38AF"/>
    <w:rsid w:val="005D5ECC"/>
    <w:rsid w:val="005E0EFF"/>
    <w:rsid w:val="005E23A6"/>
    <w:rsid w:val="005E38BE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16D4C"/>
    <w:rsid w:val="006216D6"/>
    <w:rsid w:val="00633BD2"/>
    <w:rsid w:val="00651354"/>
    <w:rsid w:val="00652A26"/>
    <w:rsid w:val="00673B38"/>
    <w:rsid w:val="00680C5C"/>
    <w:rsid w:val="00683F88"/>
    <w:rsid w:val="00690A39"/>
    <w:rsid w:val="006916BE"/>
    <w:rsid w:val="0069272F"/>
    <w:rsid w:val="006A36E6"/>
    <w:rsid w:val="006A5007"/>
    <w:rsid w:val="006A645C"/>
    <w:rsid w:val="006A6896"/>
    <w:rsid w:val="006C6492"/>
    <w:rsid w:val="006E1D1A"/>
    <w:rsid w:val="006F4874"/>
    <w:rsid w:val="006F6567"/>
    <w:rsid w:val="00700BDC"/>
    <w:rsid w:val="00704268"/>
    <w:rsid w:val="00705B09"/>
    <w:rsid w:val="0070649C"/>
    <w:rsid w:val="00707519"/>
    <w:rsid w:val="00711889"/>
    <w:rsid w:val="00736775"/>
    <w:rsid w:val="00736D08"/>
    <w:rsid w:val="007375F8"/>
    <w:rsid w:val="0074102E"/>
    <w:rsid w:val="00756BF1"/>
    <w:rsid w:val="00757E35"/>
    <w:rsid w:val="0077292E"/>
    <w:rsid w:val="00787695"/>
    <w:rsid w:val="0079075C"/>
    <w:rsid w:val="0079154E"/>
    <w:rsid w:val="007A6A8D"/>
    <w:rsid w:val="007A7E3E"/>
    <w:rsid w:val="007B6631"/>
    <w:rsid w:val="007B6EE2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96E44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733B5"/>
    <w:rsid w:val="009809D4"/>
    <w:rsid w:val="009817A1"/>
    <w:rsid w:val="00984571"/>
    <w:rsid w:val="00985B15"/>
    <w:rsid w:val="00985B45"/>
    <w:rsid w:val="00990AE1"/>
    <w:rsid w:val="0099238B"/>
    <w:rsid w:val="009B4156"/>
    <w:rsid w:val="009C7D70"/>
    <w:rsid w:val="009D5659"/>
    <w:rsid w:val="009E0D60"/>
    <w:rsid w:val="009E4D78"/>
    <w:rsid w:val="009E734E"/>
    <w:rsid w:val="009F1F71"/>
    <w:rsid w:val="00A1335E"/>
    <w:rsid w:val="00A13DE0"/>
    <w:rsid w:val="00A23619"/>
    <w:rsid w:val="00A344BB"/>
    <w:rsid w:val="00A352D4"/>
    <w:rsid w:val="00A35DB9"/>
    <w:rsid w:val="00A3640A"/>
    <w:rsid w:val="00A4088C"/>
    <w:rsid w:val="00A40CAE"/>
    <w:rsid w:val="00A4321C"/>
    <w:rsid w:val="00A471E4"/>
    <w:rsid w:val="00A532B0"/>
    <w:rsid w:val="00A5472D"/>
    <w:rsid w:val="00A557D8"/>
    <w:rsid w:val="00A56B9E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E37F5"/>
    <w:rsid w:val="00AF4AD6"/>
    <w:rsid w:val="00AF597D"/>
    <w:rsid w:val="00B04299"/>
    <w:rsid w:val="00B07AAF"/>
    <w:rsid w:val="00B14371"/>
    <w:rsid w:val="00B23867"/>
    <w:rsid w:val="00B31986"/>
    <w:rsid w:val="00B34059"/>
    <w:rsid w:val="00B41E85"/>
    <w:rsid w:val="00B44653"/>
    <w:rsid w:val="00B45C6F"/>
    <w:rsid w:val="00B47F94"/>
    <w:rsid w:val="00B53292"/>
    <w:rsid w:val="00B55021"/>
    <w:rsid w:val="00B65E86"/>
    <w:rsid w:val="00B728F3"/>
    <w:rsid w:val="00B7301B"/>
    <w:rsid w:val="00B76809"/>
    <w:rsid w:val="00B77065"/>
    <w:rsid w:val="00B80B3C"/>
    <w:rsid w:val="00B8251B"/>
    <w:rsid w:val="00B947DE"/>
    <w:rsid w:val="00BA3568"/>
    <w:rsid w:val="00BB287D"/>
    <w:rsid w:val="00BB2D70"/>
    <w:rsid w:val="00BC4670"/>
    <w:rsid w:val="00BC4F29"/>
    <w:rsid w:val="00BD29BE"/>
    <w:rsid w:val="00BD3726"/>
    <w:rsid w:val="00BD38CF"/>
    <w:rsid w:val="00BD3A1F"/>
    <w:rsid w:val="00BD583F"/>
    <w:rsid w:val="00BE188F"/>
    <w:rsid w:val="00BE37E1"/>
    <w:rsid w:val="00BE718A"/>
    <w:rsid w:val="00BE7B11"/>
    <w:rsid w:val="00BF439E"/>
    <w:rsid w:val="00BF47F2"/>
    <w:rsid w:val="00BF67E0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352"/>
    <w:rsid w:val="00C56A26"/>
    <w:rsid w:val="00C60ABA"/>
    <w:rsid w:val="00C6176F"/>
    <w:rsid w:val="00C66736"/>
    <w:rsid w:val="00C66D53"/>
    <w:rsid w:val="00C70149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37223"/>
    <w:rsid w:val="00D44EE5"/>
    <w:rsid w:val="00D65D0A"/>
    <w:rsid w:val="00D80AEC"/>
    <w:rsid w:val="00D83661"/>
    <w:rsid w:val="00D84636"/>
    <w:rsid w:val="00D84DEB"/>
    <w:rsid w:val="00DA10BD"/>
    <w:rsid w:val="00DA375F"/>
    <w:rsid w:val="00DA51B5"/>
    <w:rsid w:val="00DB1FD5"/>
    <w:rsid w:val="00DB5508"/>
    <w:rsid w:val="00DB5B0F"/>
    <w:rsid w:val="00DC3066"/>
    <w:rsid w:val="00DC3594"/>
    <w:rsid w:val="00DD1940"/>
    <w:rsid w:val="00DD46D4"/>
    <w:rsid w:val="00DE385E"/>
    <w:rsid w:val="00DE419C"/>
    <w:rsid w:val="00DE74D1"/>
    <w:rsid w:val="00DF5B92"/>
    <w:rsid w:val="00E048CD"/>
    <w:rsid w:val="00E13B68"/>
    <w:rsid w:val="00E23F1A"/>
    <w:rsid w:val="00E3030D"/>
    <w:rsid w:val="00E3269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B599F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1658"/>
    <w:rsid w:val="00F52FBF"/>
    <w:rsid w:val="00F618B5"/>
    <w:rsid w:val="00F623BA"/>
    <w:rsid w:val="00F64298"/>
    <w:rsid w:val="00F6510A"/>
    <w:rsid w:val="00F65959"/>
    <w:rsid w:val="00F666C0"/>
    <w:rsid w:val="00F71DD1"/>
    <w:rsid w:val="00F75ED1"/>
    <w:rsid w:val="00F76748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2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264</cp:revision>
  <cp:lastPrinted>2017-09-18T12:22:00Z</cp:lastPrinted>
  <dcterms:created xsi:type="dcterms:W3CDTF">2022-12-30T05:51:00Z</dcterms:created>
  <dcterms:modified xsi:type="dcterms:W3CDTF">2025-04-22T09:36:00Z</dcterms:modified>
</cp:coreProperties>
</file>